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4EEDE" w14:textId="4314E619" w:rsidR="005A180D" w:rsidRPr="00592022" w:rsidRDefault="00995658">
      <w:r>
        <w:t>changess</w:t>
      </w:r>
    </w:p>
    <w:p w14:paraId="747CA977" w14:textId="08292621" w:rsidR="007371B9" w:rsidRPr="00592022" w:rsidRDefault="000C2212" w:rsidP="007371B9">
      <w:pPr>
        <w:pStyle w:val="Title"/>
        <w:jc w:val="center"/>
      </w:pPr>
      <w:r w:rsidRPr="00592022">
        <w:t xml:space="preserve">Activity </w:t>
      </w:r>
      <w:r w:rsidR="00390CF9" w:rsidRPr="00592022">
        <w:t>1</w:t>
      </w:r>
    </w:p>
    <w:p w14:paraId="6D7E2CDE" w14:textId="1DF6404B" w:rsidR="007371B9" w:rsidRPr="00592022" w:rsidRDefault="004F0D44" w:rsidP="006719E5">
      <w:pPr>
        <w:jc w:val="center"/>
      </w:pPr>
      <w:r w:rsidRPr="00592022">
        <w:t>GitHub</w:t>
      </w:r>
    </w:p>
    <w:p w14:paraId="1C8C3D8E" w14:textId="77777777" w:rsidR="006719E5" w:rsidRPr="00592022" w:rsidRDefault="006719E5" w:rsidP="006719E5">
      <w:pPr>
        <w:jc w:val="center"/>
      </w:pPr>
    </w:p>
    <w:p w14:paraId="6CD39A2F" w14:textId="5FC5F5A1" w:rsidR="004F0D44" w:rsidRDefault="004F0D44" w:rsidP="004F0D44">
      <w:r w:rsidRPr="00592022">
        <w:t>Your assessment for this module should be submitted using GitHub. Git is a technology that you’ll need to be familiar with in</w:t>
      </w:r>
      <w:r w:rsidR="005F00A3">
        <w:t xml:space="preserve"> </w:t>
      </w:r>
      <w:r w:rsidRPr="00592022">
        <w:t xml:space="preserve">industry so it’s a great time to learn it for your future career too! </w:t>
      </w:r>
      <w:r w:rsidR="007C73B8" w:rsidRPr="00592022">
        <w:t xml:space="preserve">You should return to this guide each time you need to </w:t>
      </w:r>
      <w:r w:rsidR="006B21DF" w:rsidRPr="00592022">
        <w:t>create a new GitHub repository using GitHub Classrooms.</w:t>
      </w:r>
    </w:p>
    <w:p w14:paraId="486D1481" w14:textId="59483ACF" w:rsidR="009B0B83" w:rsidRPr="00592022" w:rsidRDefault="00F8395F" w:rsidP="004F0D44">
      <w:r>
        <w:t>Please note, for non-assessed work (i.e. in-class activities) you should be creating your own GitHub repository.</w:t>
      </w:r>
      <w:r w:rsidR="001C4267">
        <w:t xml:space="preserve"> Just visit GiHub.com and click “Create” once logged in. You should still use this activity to create your assignment repository and for guidance with your own repository.</w:t>
      </w:r>
    </w:p>
    <w:p w14:paraId="51BA9624" w14:textId="77777777" w:rsidR="004F0D44" w:rsidRPr="00592022" w:rsidRDefault="004F0D44" w:rsidP="00D5217F"/>
    <w:p w14:paraId="5F2ADC3D" w14:textId="43050F29" w:rsidR="00C27416" w:rsidRPr="002079CA" w:rsidRDefault="00664FFC" w:rsidP="004F0D44">
      <w:r w:rsidRPr="002079CA">
        <w:rPr>
          <w:b/>
        </w:rPr>
        <w:t xml:space="preserve">Step 1. </w:t>
      </w:r>
      <w:r w:rsidR="00F7115E" w:rsidRPr="002079CA">
        <w:t xml:space="preserve">Visit the </w:t>
      </w:r>
      <w:r w:rsidR="006B21DF" w:rsidRPr="002079CA">
        <w:t>GitHub</w:t>
      </w:r>
      <w:r w:rsidR="00206C06" w:rsidRPr="002079CA">
        <w:t>.</w:t>
      </w:r>
      <w:r w:rsidR="00540DAF" w:rsidRPr="002079CA">
        <w:br/>
      </w:r>
    </w:p>
    <w:p w14:paraId="2AC1F091" w14:textId="1CE96A4B" w:rsidR="00821619" w:rsidRPr="002079CA" w:rsidRDefault="00821619" w:rsidP="004F0D44">
      <w:pPr>
        <w:rPr>
          <w:b/>
        </w:rPr>
      </w:pPr>
      <w:r w:rsidRPr="002079CA">
        <w:rPr>
          <w:b/>
        </w:rPr>
        <w:t>IMPORTANT: When creating an account in the next step PLEASE use your name when setting your GitHub username. If you already have a GitHub account and your username does not resemble your name, please create a new account. Else your tutor will not know it is you committing your assessments!</w:t>
      </w:r>
    </w:p>
    <w:p w14:paraId="419F92C8" w14:textId="77777777" w:rsidR="00821619" w:rsidRPr="002079CA" w:rsidRDefault="00821619" w:rsidP="004F0D44"/>
    <w:p w14:paraId="5ACB3123" w14:textId="3CB4A3EB" w:rsidR="001772A4" w:rsidRDefault="00540DAF" w:rsidP="001772A4">
      <w:r w:rsidRPr="002079CA">
        <w:rPr>
          <w:b/>
        </w:rPr>
        <w:t xml:space="preserve">Step 2. </w:t>
      </w:r>
      <w:r w:rsidR="00C344E3" w:rsidRPr="002079CA">
        <w:t xml:space="preserve">If you have used GitHub before, then </w:t>
      </w:r>
      <w:r w:rsidR="009D687D" w:rsidRPr="002079CA">
        <w:t xml:space="preserve">login to your account. However, if you’re new to GitHub then complete the registration once your account has been </w:t>
      </w:r>
      <w:r w:rsidR="00BB039C" w:rsidRPr="002079CA">
        <w:t>created</w:t>
      </w:r>
      <w:r w:rsidR="00BB039C">
        <w:t xml:space="preserve">, </w:t>
      </w:r>
      <w:r w:rsidR="004111DD" w:rsidRPr="002079CA">
        <w:t xml:space="preserve">you should see </w:t>
      </w:r>
      <w:r w:rsidR="004111DD" w:rsidRPr="00592022">
        <w:t>something like the screenshot below:</w:t>
      </w:r>
    </w:p>
    <w:p w14:paraId="102C405A" w14:textId="77777777" w:rsidR="00BB039C" w:rsidRPr="00592022" w:rsidRDefault="00BB039C" w:rsidP="001772A4"/>
    <w:p w14:paraId="55EB4050" w14:textId="77777777" w:rsidR="00000000" w:rsidRDefault="00C81232" w:rsidP="008B0BC2">
      <w:pPr>
        <w:jc w:val="center"/>
        <w:rPr>
          <w:noProof/>
        </w:rPr>
      </w:pPr>
      <w:r w:rsidRPr="00592022">
        <w:rPr>
          <w:noProof/>
        </w:rPr>
        <w:drawing>
          <wp:anchor distT="0" distB="0" distL="114300" distR="114300" simplePos="0" relativeHeight="251658240" behindDoc="0" locked="0" layoutInCell="1" allowOverlap="1" wp14:anchorId="6EED44B9" wp14:editId="615296F1">
            <wp:simplePos x="1440180" y="792480"/>
            <wp:positionH relativeFrom="column">
              <wp:posOffset>1440180</wp:posOffset>
            </wp:positionH>
            <wp:positionV relativeFrom="paragraph">
              <wp:align>top</wp:align>
            </wp:positionV>
            <wp:extent cx="4686935" cy="3329208"/>
            <wp:effectExtent l="0" t="0" r="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14171" t="14324" r="15290" b="16486"/>
                    <a:stretch/>
                  </pic:blipFill>
                  <pic:spPr bwMode="auto">
                    <a:xfrm>
                      <a:off x="0" y="0"/>
                      <a:ext cx="4686935" cy="3329208"/>
                    </a:xfrm>
                    <a:prstGeom prst="rect">
                      <a:avLst/>
                    </a:prstGeom>
                    <a:ln>
                      <a:noFill/>
                    </a:ln>
                    <a:extLst>
                      <a:ext uri="{53640926-AAD7-44D8-BBD7-CCE9431645EC}">
                        <a14:shadowObscured xmlns:a14="http://schemas.microsoft.com/office/drawing/2010/main"/>
                      </a:ext>
                    </a:extLst>
                  </pic:spPr>
                </pic:pic>
              </a:graphicData>
            </a:graphic>
          </wp:anchor>
        </w:drawing>
      </w:r>
    </w:p>
    <w:p w14:paraId="7629F4EF" w14:textId="10EC57A6" w:rsidR="00CB0487" w:rsidRDefault="008B0BC2" w:rsidP="008B0BC2">
      <w:pPr>
        <w:jc w:val="center"/>
      </w:pPr>
      <w:r w:rsidRPr="008B0BC2">
        <w:rPr>
          <w:noProof/>
        </w:rPr>
        <w:lastRenderedPageBreak/>
        <w:drawing>
          <wp:inline distT="0" distB="0" distL="0" distR="0" wp14:anchorId="6CBD77A2" wp14:editId="3BA3770A">
            <wp:extent cx="3528366" cy="2484335"/>
            <wp:effectExtent l="0" t="0" r="0" b="0"/>
            <wp:docPr id="13863015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301566" name="Picture 1" descr="A screenshot of a computer&#10;&#10;Description automatically generated"/>
                    <pic:cNvPicPr/>
                  </pic:nvPicPr>
                  <pic:blipFill>
                    <a:blip r:embed="rId9"/>
                    <a:stretch>
                      <a:fillRect/>
                    </a:stretch>
                  </pic:blipFill>
                  <pic:spPr>
                    <a:xfrm>
                      <a:off x="0" y="0"/>
                      <a:ext cx="3528366" cy="2484335"/>
                    </a:xfrm>
                    <a:prstGeom prst="rect">
                      <a:avLst/>
                    </a:prstGeom>
                  </pic:spPr>
                </pic:pic>
              </a:graphicData>
            </a:graphic>
          </wp:inline>
        </w:drawing>
      </w:r>
    </w:p>
    <w:p w14:paraId="03A8848A" w14:textId="77777777" w:rsidR="00CB0487" w:rsidRDefault="00CB0487" w:rsidP="00CB0487"/>
    <w:p w14:paraId="7E654E73" w14:textId="42A65F73" w:rsidR="001772A4" w:rsidRPr="00592022" w:rsidRDefault="00CB0487" w:rsidP="00CB0487">
      <w:r>
        <w:br w:type="textWrapping" w:clear="all"/>
      </w:r>
      <w:r w:rsidR="00C81232" w:rsidRPr="00592022">
        <w:br/>
      </w:r>
    </w:p>
    <w:p w14:paraId="274FB53B" w14:textId="3C0813E2" w:rsidR="002158CF" w:rsidRPr="00592022" w:rsidRDefault="00C81232" w:rsidP="001772A4">
      <w:r w:rsidRPr="00592022">
        <w:rPr>
          <w:b/>
        </w:rPr>
        <w:t xml:space="preserve">Step </w:t>
      </w:r>
      <w:r w:rsidR="00F63E98">
        <w:rPr>
          <w:b/>
        </w:rPr>
        <w:t>3</w:t>
      </w:r>
      <w:r w:rsidRPr="00592022">
        <w:rPr>
          <w:b/>
        </w:rPr>
        <w:t>.</w:t>
      </w:r>
      <w:r w:rsidRPr="00592022">
        <w:t xml:space="preserve"> We now need to be able to commit data to this repository.</w:t>
      </w:r>
      <w:r w:rsidR="002158CF" w:rsidRPr="00592022">
        <w:t xml:space="preserve"> </w:t>
      </w:r>
      <w:r w:rsidR="00BB039C">
        <w:t>There are</w:t>
      </w:r>
      <w:r w:rsidR="002158CF" w:rsidRPr="00592022">
        <w:t xml:space="preserve"> two primary ways of doing this. </w:t>
      </w:r>
      <w:r w:rsidR="005B2AC3" w:rsidRPr="00592022">
        <w:t xml:space="preserve">Either we can commit using the command line or the GitHub Desktop </w:t>
      </w:r>
      <w:r w:rsidR="00DA7726" w:rsidRPr="00592022">
        <w:t>Client</w:t>
      </w:r>
      <w:r w:rsidR="002158CF" w:rsidRPr="00592022">
        <w:t xml:space="preserve">. </w:t>
      </w:r>
      <w:proofErr w:type="gramStart"/>
      <w:r w:rsidR="002158CF" w:rsidRPr="00592022">
        <w:t>For the purpose of</w:t>
      </w:r>
      <w:proofErr w:type="gramEnd"/>
      <w:r w:rsidR="002158CF" w:rsidRPr="00592022">
        <w:t xml:space="preserve"> this module, using the Desktop Client is fine. You may find (especially if </w:t>
      </w:r>
      <w:proofErr w:type="gramStart"/>
      <w:r w:rsidR="002158CF" w:rsidRPr="00592022">
        <w:t>your</w:t>
      </w:r>
      <w:proofErr w:type="gramEnd"/>
      <w:r w:rsidR="002158CF" w:rsidRPr="00592022">
        <w:t xml:space="preserve"> using a lab PC) that the GitHub client has already been installed. </w:t>
      </w:r>
      <w:r w:rsidR="00CF7B27" w:rsidRPr="00592022">
        <w:t xml:space="preserve">If so, please skip to step 6. </w:t>
      </w:r>
      <w:r w:rsidR="002158CF" w:rsidRPr="00592022">
        <w:t xml:space="preserve">If not or if you’re using your own machine, please </w:t>
      </w:r>
      <w:r w:rsidR="00CF7B27" w:rsidRPr="00592022">
        <w:t>complete step 5 first.</w:t>
      </w:r>
      <w:r w:rsidR="002158CF" w:rsidRPr="00592022">
        <w:br/>
      </w:r>
    </w:p>
    <w:p w14:paraId="7ABAFF77" w14:textId="05F85C1F" w:rsidR="002158CF" w:rsidRPr="00592022" w:rsidRDefault="002158CF" w:rsidP="001772A4">
      <w:r w:rsidRPr="00592022">
        <w:rPr>
          <w:b/>
        </w:rPr>
        <w:t xml:space="preserve">Step </w:t>
      </w:r>
      <w:r w:rsidR="00F63E98">
        <w:rPr>
          <w:b/>
        </w:rPr>
        <w:t>4</w:t>
      </w:r>
      <w:r w:rsidRPr="00592022">
        <w:rPr>
          <w:b/>
        </w:rPr>
        <w:t>.</w:t>
      </w:r>
      <w:r w:rsidRPr="00592022">
        <w:t xml:space="preserve"> Visit </w:t>
      </w:r>
      <w:hyperlink r:id="rId10" w:history="1">
        <w:r w:rsidR="00487F86" w:rsidRPr="00592022">
          <w:rPr>
            <w:rStyle w:val="Hyperlink"/>
          </w:rPr>
          <w:t>https://desktop.github.com/</w:t>
        </w:r>
      </w:hyperlink>
      <w:r w:rsidR="00487F86" w:rsidRPr="00592022">
        <w:t xml:space="preserve"> and click the download button at the top of the website.</w:t>
      </w:r>
      <w:r w:rsidR="00BD580C" w:rsidRPr="00592022">
        <w:t xml:space="preserve"> Complete the installation process</w:t>
      </w:r>
      <w:r w:rsidR="00113E07" w:rsidRPr="00592022">
        <w:t xml:space="preserve"> and launch GitHub. You should see </w:t>
      </w:r>
      <w:r w:rsidR="00CF7B27" w:rsidRPr="00592022">
        <w:t xml:space="preserve">a message </w:t>
      </w:r>
      <w:r w:rsidR="001C1D29" w:rsidRPr="00592022">
        <w:t>saying,</w:t>
      </w:r>
      <w:r w:rsidR="00CF7B27" w:rsidRPr="00592022">
        <w:t xml:space="preserve"> “No repositories found”.</w:t>
      </w:r>
      <w:r w:rsidR="00CF7B27" w:rsidRPr="00592022">
        <w:br/>
      </w:r>
    </w:p>
    <w:p w14:paraId="207A613D" w14:textId="2E61F5AC" w:rsidR="00CF7B27" w:rsidRPr="00592022" w:rsidRDefault="00CF7B27" w:rsidP="001772A4">
      <w:r w:rsidRPr="00592022">
        <w:rPr>
          <w:b/>
        </w:rPr>
        <w:t xml:space="preserve">Step </w:t>
      </w:r>
      <w:r w:rsidR="00F63E98">
        <w:rPr>
          <w:b/>
        </w:rPr>
        <w:t>5</w:t>
      </w:r>
      <w:r w:rsidRPr="00592022">
        <w:rPr>
          <w:b/>
        </w:rPr>
        <w:t>.</w:t>
      </w:r>
      <w:r w:rsidRPr="00592022">
        <w:t xml:space="preserve"> To add this new repository to your GitHub Desktop </w:t>
      </w:r>
      <w:r w:rsidR="001C1D29" w:rsidRPr="00592022">
        <w:t>Client,</w:t>
      </w:r>
      <w:r w:rsidR="00A85E29" w:rsidRPr="00592022">
        <w:t xml:space="preserve"> click “</w:t>
      </w:r>
      <w:r w:rsidR="00A85E29" w:rsidRPr="005408FC">
        <w:rPr>
          <w:b/>
          <w:bCs/>
        </w:rPr>
        <w:t>File</w:t>
      </w:r>
      <w:r w:rsidR="00A85E29" w:rsidRPr="00592022">
        <w:t>”</w:t>
      </w:r>
      <w:r w:rsidR="00A50D1C" w:rsidRPr="00592022">
        <w:t xml:space="preserve"> and then “</w:t>
      </w:r>
      <w:r w:rsidR="00A50D1C" w:rsidRPr="005408FC">
        <w:rPr>
          <w:b/>
          <w:bCs/>
        </w:rPr>
        <w:t>Clone repository</w:t>
      </w:r>
      <w:r w:rsidR="00A50D1C" w:rsidRPr="00592022">
        <w:t xml:space="preserve">…”. From here you should be able to see the assessment/repository we created at the beginning of this activity. It should be listed under </w:t>
      </w:r>
      <w:proofErr w:type="spellStart"/>
      <w:r w:rsidR="005408FC">
        <w:t>syed-jan</w:t>
      </w:r>
      <w:proofErr w:type="spellEnd"/>
      <w:r w:rsidR="005408FC">
        <w:t xml:space="preserve"> </w:t>
      </w:r>
      <w:r w:rsidR="00A50D1C" w:rsidRPr="00592022">
        <w:t>“</w:t>
      </w:r>
      <w:r w:rsidR="005408FC">
        <w:t>MAD</w:t>
      </w:r>
      <w:r w:rsidR="00A50D1C" w:rsidRPr="00592022">
        <w:t>”.</w:t>
      </w:r>
      <w:r w:rsidR="00C5507F" w:rsidRPr="00592022">
        <w:br/>
      </w:r>
    </w:p>
    <w:p w14:paraId="761A1DAD" w14:textId="27B39ADA" w:rsidR="002E0BE5" w:rsidRPr="00592022" w:rsidRDefault="00C5507F" w:rsidP="001772A4">
      <w:r w:rsidRPr="00592022">
        <w:rPr>
          <w:b/>
        </w:rPr>
        <w:t xml:space="preserve">Step </w:t>
      </w:r>
      <w:r w:rsidR="00F63E98">
        <w:rPr>
          <w:b/>
        </w:rPr>
        <w:t>6</w:t>
      </w:r>
      <w:r w:rsidRPr="00592022">
        <w:rPr>
          <w:b/>
        </w:rPr>
        <w:t>.</w:t>
      </w:r>
      <w:r w:rsidRPr="00592022">
        <w:t xml:space="preserve"> Before continuing you may want to change the local path. If you’re using your own </w:t>
      </w:r>
      <w:proofErr w:type="gramStart"/>
      <w:r w:rsidRPr="00592022">
        <w:t>machine</w:t>
      </w:r>
      <w:proofErr w:type="gramEnd"/>
      <w:r w:rsidRPr="00592022">
        <w:t xml:space="preserve"> I suggest leaving it as-is. However, if you’re using a lab PC you may want to choose a different area on the local machine to keep your work separate to other students that use this PC. </w:t>
      </w:r>
      <w:r w:rsidR="001C1D29" w:rsidRPr="00592022">
        <w:t>Once you have decided on a path, click “Clone”.</w:t>
      </w:r>
      <w:r w:rsidR="002E0BE5" w:rsidRPr="00592022">
        <w:t xml:space="preserve"> Once cloning is complete you should see the following:</w:t>
      </w:r>
    </w:p>
    <w:p w14:paraId="5B0D393A" w14:textId="2E7C45F1" w:rsidR="00C5507F" w:rsidRPr="00592022" w:rsidRDefault="005465A6" w:rsidP="002E0BE5">
      <w:pPr>
        <w:jc w:val="center"/>
      </w:pPr>
      <w:r w:rsidRPr="005465A6">
        <w:rPr>
          <w:noProof/>
        </w:rPr>
        <w:lastRenderedPageBreak/>
        <w:drawing>
          <wp:inline distT="0" distB="0" distL="0" distR="0" wp14:anchorId="7093F595" wp14:editId="25A5847C">
            <wp:extent cx="6645910" cy="3926205"/>
            <wp:effectExtent l="0" t="0" r="2540" b="0"/>
            <wp:docPr id="913090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090575" name="Picture 1" descr="A screenshot of a computer&#10;&#10;Description automatically generated"/>
                    <pic:cNvPicPr/>
                  </pic:nvPicPr>
                  <pic:blipFill>
                    <a:blip r:embed="rId11"/>
                    <a:stretch>
                      <a:fillRect/>
                    </a:stretch>
                  </pic:blipFill>
                  <pic:spPr>
                    <a:xfrm>
                      <a:off x="0" y="0"/>
                      <a:ext cx="6645910" cy="3926205"/>
                    </a:xfrm>
                    <a:prstGeom prst="rect">
                      <a:avLst/>
                    </a:prstGeom>
                  </pic:spPr>
                </pic:pic>
              </a:graphicData>
            </a:graphic>
          </wp:inline>
        </w:drawing>
      </w:r>
      <w:r w:rsidR="001C1D29" w:rsidRPr="00592022">
        <w:br/>
      </w:r>
    </w:p>
    <w:p w14:paraId="3703ED41" w14:textId="74E14A83" w:rsidR="001C1D29" w:rsidRPr="00592022" w:rsidRDefault="001C1D29" w:rsidP="001772A4">
      <w:r w:rsidRPr="00592022">
        <w:rPr>
          <w:b/>
        </w:rPr>
        <w:t xml:space="preserve">Step </w:t>
      </w:r>
      <w:r w:rsidR="00F63E98">
        <w:rPr>
          <w:b/>
        </w:rPr>
        <w:t>7</w:t>
      </w:r>
      <w:r w:rsidRPr="00592022">
        <w:rPr>
          <w:b/>
        </w:rPr>
        <w:t>.</w:t>
      </w:r>
      <w:r w:rsidRPr="00592022">
        <w:t xml:space="preserve"> </w:t>
      </w:r>
      <w:r w:rsidR="002E0BE5" w:rsidRPr="00592022">
        <w:t>Before we finish, let’s make our first commit!</w:t>
      </w:r>
      <w:r w:rsidR="000071AE" w:rsidRPr="00592022">
        <w:t xml:space="preserve"> </w:t>
      </w:r>
      <w:r w:rsidR="00105E82" w:rsidRPr="00592022">
        <w:t xml:space="preserve">Open the directory you just created on your local machine as part of the process of cloning your repository. Inside this directory create a new file named “README.md”. Then, use </w:t>
      </w:r>
      <w:r w:rsidR="005408FC">
        <w:t xml:space="preserve">the option </w:t>
      </w:r>
      <w:r w:rsidR="005408FC" w:rsidRPr="005408FC">
        <w:rPr>
          <w:b/>
          <w:bCs/>
        </w:rPr>
        <w:t>“Open in Visual Studio”</w:t>
      </w:r>
      <w:r w:rsidR="005408FC">
        <w:t xml:space="preserve"> from the screenshot shot of </w:t>
      </w:r>
      <w:r w:rsidR="005408FC" w:rsidRPr="005408FC">
        <w:rPr>
          <w:b/>
          <w:bCs/>
        </w:rPr>
        <w:t>GitHub desktop</w:t>
      </w:r>
      <w:r w:rsidR="005408FC">
        <w:t xml:space="preserve"> shown in step 6 above </w:t>
      </w:r>
      <w:proofErr w:type="gramStart"/>
      <w:r w:rsidR="005408FC">
        <w:t xml:space="preserve">and </w:t>
      </w:r>
      <w:r w:rsidR="00105E82" w:rsidRPr="00592022">
        <w:t xml:space="preserve"> add</w:t>
      </w:r>
      <w:proofErr w:type="gramEnd"/>
      <w:r w:rsidR="00105E82" w:rsidRPr="00592022">
        <w:t xml:space="preserve"> the following inside this file:</w:t>
      </w:r>
    </w:p>
    <w:p w14:paraId="45AF3A33" w14:textId="3372E145" w:rsidR="00E32AB3" w:rsidRPr="00592022" w:rsidRDefault="00E32AB3" w:rsidP="00E32AB3">
      <w:pPr>
        <w:ind w:left="720"/>
        <w:rPr>
          <w:b/>
          <w:i/>
        </w:rPr>
      </w:pPr>
      <w:r w:rsidRPr="00592022">
        <w:rPr>
          <w:b/>
          <w:i/>
        </w:rPr>
        <w:t># Welcome to my repo</w:t>
      </w:r>
    </w:p>
    <w:p w14:paraId="6E58959C" w14:textId="77777777" w:rsidR="00E32AB3" w:rsidRPr="00592022" w:rsidRDefault="00E32AB3" w:rsidP="00E32AB3">
      <w:pPr>
        <w:ind w:left="720"/>
        <w:rPr>
          <w:b/>
          <w:i/>
        </w:rPr>
      </w:pPr>
      <w:r w:rsidRPr="00592022">
        <w:rPr>
          <w:b/>
          <w:i/>
        </w:rPr>
        <w:t>## About</w:t>
      </w:r>
    </w:p>
    <w:p w14:paraId="55CBC4AD" w14:textId="77777777" w:rsidR="001F73FF" w:rsidRDefault="00E32AB3" w:rsidP="00E32AB3">
      <w:pPr>
        <w:ind w:left="720"/>
        <w:rPr>
          <w:b/>
          <w:i/>
        </w:rPr>
      </w:pPr>
      <w:r w:rsidRPr="00592022">
        <w:rPr>
          <w:b/>
          <w:i/>
        </w:rPr>
        <w:t>This is my first repo!</w:t>
      </w:r>
    </w:p>
    <w:p w14:paraId="784AEC1B" w14:textId="5B7A8E5E" w:rsidR="00E32AB3" w:rsidRPr="00592022" w:rsidRDefault="00A74E67" w:rsidP="00E32AB3">
      <w:pPr>
        <w:ind w:left="720"/>
        <w:rPr>
          <w:b/>
          <w:i/>
        </w:rPr>
      </w:pPr>
      <w:r w:rsidRPr="00A74E67">
        <w:rPr>
          <w:b/>
          <w:i/>
          <w:noProof/>
        </w:rPr>
        <w:lastRenderedPageBreak/>
        <w:drawing>
          <wp:inline distT="0" distB="0" distL="0" distR="0" wp14:anchorId="07B48684" wp14:editId="76B91179">
            <wp:extent cx="5994981" cy="6594708"/>
            <wp:effectExtent l="0" t="0" r="6350" b="0"/>
            <wp:docPr id="475607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07183" name=""/>
                    <pic:cNvPicPr/>
                  </pic:nvPicPr>
                  <pic:blipFill>
                    <a:blip r:embed="rId12"/>
                    <a:stretch>
                      <a:fillRect/>
                    </a:stretch>
                  </pic:blipFill>
                  <pic:spPr>
                    <a:xfrm>
                      <a:off x="0" y="0"/>
                      <a:ext cx="6006277" cy="6607134"/>
                    </a:xfrm>
                    <a:prstGeom prst="rect">
                      <a:avLst/>
                    </a:prstGeom>
                  </pic:spPr>
                </pic:pic>
              </a:graphicData>
            </a:graphic>
          </wp:inline>
        </w:drawing>
      </w:r>
    </w:p>
    <w:p w14:paraId="1B2756C8" w14:textId="3F392E37" w:rsidR="00A74E67" w:rsidRDefault="00A74E67" w:rsidP="001772A4">
      <w:pPr>
        <w:rPr>
          <w:b/>
        </w:rPr>
      </w:pPr>
      <w:r>
        <w:rPr>
          <w:b/>
        </w:rPr>
        <w:t xml:space="preserve">Note: </w:t>
      </w:r>
      <w:r w:rsidRPr="00A74E67">
        <w:rPr>
          <w:bCs/>
        </w:rPr>
        <w:t xml:space="preserve">create a new file by selecting the +folder sign at the upper </w:t>
      </w:r>
      <w:r>
        <w:rPr>
          <w:bCs/>
        </w:rPr>
        <w:t>right-hand</w:t>
      </w:r>
      <w:r w:rsidRPr="00A74E67">
        <w:rPr>
          <w:bCs/>
        </w:rPr>
        <w:t xml:space="preserve"> corner of the above screen and not </w:t>
      </w:r>
      <w:r>
        <w:rPr>
          <w:bCs/>
        </w:rPr>
        <w:t>directly</w:t>
      </w:r>
      <w:r w:rsidRPr="00A74E67">
        <w:rPr>
          <w:bCs/>
        </w:rPr>
        <w:t xml:space="preserve"> from the file menu</w:t>
      </w:r>
    </w:p>
    <w:p w14:paraId="06E8CBD4" w14:textId="34E04798" w:rsidR="007951AC" w:rsidRPr="00592022" w:rsidRDefault="007951AC" w:rsidP="001772A4">
      <w:r w:rsidRPr="00592022">
        <w:rPr>
          <w:b/>
        </w:rPr>
        <w:t xml:space="preserve">Step </w:t>
      </w:r>
      <w:r w:rsidR="00F63E98">
        <w:rPr>
          <w:b/>
        </w:rPr>
        <w:t>8</w:t>
      </w:r>
      <w:r w:rsidRPr="00592022">
        <w:rPr>
          <w:b/>
        </w:rPr>
        <w:t>.</w:t>
      </w:r>
      <w:r w:rsidRPr="00592022">
        <w:t xml:space="preserve"> </w:t>
      </w:r>
      <w:r w:rsidR="00E32AB3" w:rsidRPr="00592022">
        <w:t xml:space="preserve">Save this file and then return to the GitHub Desktop Client. It should now show that there are changes in your local copy which have not yet been committed. You will know this because files will appear in the left panel and on the </w:t>
      </w:r>
      <w:proofErr w:type="gramStart"/>
      <w:r w:rsidR="00E32AB3" w:rsidRPr="00592022">
        <w:t>comparison</w:t>
      </w:r>
      <w:proofErr w:type="gramEnd"/>
      <w:r w:rsidR="00E32AB3" w:rsidRPr="00592022">
        <w:t xml:space="preserve"> panel located on the right (see image below).</w:t>
      </w:r>
    </w:p>
    <w:p w14:paraId="354558B4" w14:textId="677DBDF5" w:rsidR="00476169" w:rsidRPr="00592022" w:rsidRDefault="00476169" w:rsidP="00476169">
      <w:pPr>
        <w:jc w:val="center"/>
      </w:pPr>
      <w:r w:rsidRPr="00592022">
        <w:lastRenderedPageBreak/>
        <w:br/>
      </w:r>
      <w:r w:rsidR="005465A6" w:rsidRPr="005465A6">
        <w:rPr>
          <w:noProof/>
        </w:rPr>
        <w:drawing>
          <wp:inline distT="0" distB="0" distL="0" distR="0" wp14:anchorId="34717A73" wp14:editId="0FBF89A2">
            <wp:extent cx="4970671" cy="2467986"/>
            <wp:effectExtent l="0" t="0" r="1905" b="8890"/>
            <wp:docPr id="1555839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839870" name="Picture 1" descr="A screenshot of a computer&#10;&#10;Description automatically generated"/>
                    <pic:cNvPicPr/>
                  </pic:nvPicPr>
                  <pic:blipFill>
                    <a:blip r:embed="rId13"/>
                    <a:stretch>
                      <a:fillRect/>
                    </a:stretch>
                  </pic:blipFill>
                  <pic:spPr>
                    <a:xfrm>
                      <a:off x="0" y="0"/>
                      <a:ext cx="4977111" cy="2471183"/>
                    </a:xfrm>
                    <a:prstGeom prst="rect">
                      <a:avLst/>
                    </a:prstGeom>
                  </pic:spPr>
                </pic:pic>
              </a:graphicData>
            </a:graphic>
          </wp:inline>
        </w:drawing>
      </w:r>
    </w:p>
    <w:p w14:paraId="67FBFF01" w14:textId="5A4DF709" w:rsidR="00476169" w:rsidRPr="00592022" w:rsidRDefault="00476169" w:rsidP="001772A4">
      <w:r w:rsidRPr="00592022">
        <w:rPr>
          <w:b/>
        </w:rPr>
        <w:t xml:space="preserve">Step </w:t>
      </w:r>
      <w:r w:rsidR="00F63E98">
        <w:rPr>
          <w:b/>
        </w:rPr>
        <w:t>9</w:t>
      </w:r>
      <w:r w:rsidRPr="00592022">
        <w:rPr>
          <w:b/>
        </w:rPr>
        <w:t>.</w:t>
      </w:r>
      <w:r w:rsidRPr="00592022">
        <w:t xml:space="preserve"> Let’s now commit this new file. In the bottom left corner of the window is two field. The first is a title field and the second is a description. Inside the first field write “</w:t>
      </w:r>
      <w:r w:rsidRPr="00592022">
        <w:rPr>
          <w:b/>
          <w:i/>
        </w:rPr>
        <w:t>My first commit</w:t>
      </w:r>
      <w:r w:rsidRPr="00592022">
        <w:t>” and then leave the description field blank. Now, click “Commit to ma</w:t>
      </w:r>
      <w:r w:rsidR="00713326">
        <w:t>in</w:t>
      </w:r>
      <w:r w:rsidRPr="00592022">
        <w:t>”</w:t>
      </w:r>
      <w:r w:rsidR="00713326">
        <w:t xml:space="preserve"> and “publish”</w:t>
      </w:r>
      <w:r w:rsidRPr="00592022">
        <w:t>.</w:t>
      </w:r>
      <w:r w:rsidR="00EC11EE" w:rsidRPr="00592022">
        <w:br/>
      </w:r>
    </w:p>
    <w:p w14:paraId="5290BD77" w14:textId="3C7891AF" w:rsidR="00EC11EE" w:rsidRPr="00592022" w:rsidRDefault="00EC11EE" w:rsidP="001772A4">
      <w:r w:rsidRPr="00592022">
        <w:rPr>
          <w:b/>
        </w:rPr>
        <w:t>Step 1</w:t>
      </w:r>
      <w:r w:rsidR="00F63E98">
        <w:rPr>
          <w:b/>
        </w:rPr>
        <w:t>0</w:t>
      </w:r>
      <w:r w:rsidRPr="00592022">
        <w:rPr>
          <w:b/>
        </w:rPr>
        <w:t>.</w:t>
      </w:r>
      <w:r w:rsidRPr="00592022">
        <w:t xml:space="preserve"> The window will update to show that there are no longer any local changes. However, if you return to your web browser you will see that nothing has been pushed to GitHub. To do this, you must click the third tab </w:t>
      </w:r>
      <w:r w:rsidR="00A860D6" w:rsidRPr="00592022">
        <w:t>named “Publish branch”. After a few moments your first push would have completed successfully.</w:t>
      </w:r>
      <w:r w:rsidR="00A860D6" w:rsidRPr="00592022">
        <w:br/>
      </w:r>
    </w:p>
    <w:p w14:paraId="64C9C72A" w14:textId="71789872" w:rsidR="005465A6" w:rsidRDefault="00A860D6" w:rsidP="005465A6">
      <w:r w:rsidRPr="00592022">
        <w:rPr>
          <w:b/>
        </w:rPr>
        <w:t>Step 1</w:t>
      </w:r>
      <w:r w:rsidR="00F63E98">
        <w:rPr>
          <w:b/>
        </w:rPr>
        <w:t>1</w:t>
      </w:r>
      <w:r w:rsidRPr="00592022">
        <w:rPr>
          <w:b/>
        </w:rPr>
        <w:t>.</w:t>
      </w:r>
      <w:r w:rsidRPr="00592022">
        <w:t xml:space="preserve"> Now, if you return to your web browser and refresh your repository, you should see the README file we just created (see below)!</w:t>
      </w:r>
    </w:p>
    <w:p w14:paraId="76C0CB1A" w14:textId="11397853" w:rsidR="00E53FDA" w:rsidRPr="00592022" w:rsidRDefault="00A860D6" w:rsidP="005465A6">
      <w:pPr>
        <w:jc w:val="center"/>
      </w:pPr>
      <w:r w:rsidRPr="00592022">
        <w:br/>
      </w:r>
      <w:r w:rsidR="005465A6" w:rsidRPr="005465A6">
        <w:rPr>
          <w:noProof/>
        </w:rPr>
        <w:drawing>
          <wp:inline distT="0" distB="0" distL="0" distR="0" wp14:anchorId="0812DAFE" wp14:editId="683D1D0E">
            <wp:extent cx="4459354" cy="2786990"/>
            <wp:effectExtent l="0" t="0" r="0" b="0"/>
            <wp:docPr id="1175975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975053" name="Picture 1" descr="A screenshot of a computer&#10;&#10;Description automatically generated"/>
                    <pic:cNvPicPr/>
                  </pic:nvPicPr>
                  <pic:blipFill>
                    <a:blip r:embed="rId14"/>
                    <a:stretch>
                      <a:fillRect/>
                    </a:stretch>
                  </pic:blipFill>
                  <pic:spPr>
                    <a:xfrm>
                      <a:off x="0" y="0"/>
                      <a:ext cx="4494296" cy="2808828"/>
                    </a:xfrm>
                    <a:prstGeom prst="rect">
                      <a:avLst/>
                    </a:prstGeom>
                  </pic:spPr>
                </pic:pic>
              </a:graphicData>
            </a:graphic>
          </wp:inline>
        </w:drawing>
      </w:r>
    </w:p>
    <w:p w14:paraId="7C5FD91A" w14:textId="53BE14B1" w:rsidR="00A860D6" w:rsidRPr="00592022" w:rsidRDefault="00A860D6" w:rsidP="001772A4"/>
    <w:p w14:paraId="3BC8FA2F" w14:textId="013E5060" w:rsidR="005F00A3" w:rsidRPr="005F00A3" w:rsidRDefault="005F00A3" w:rsidP="001772A4">
      <w:pPr>
        <w:rPr>
          <w:b/>
          <w:u w:val="single"/>
        </w:rPr>
      </w:pPr>
      <w:r w:rsidRPr="005F00A3">
        <w:rPr>
          <w:b/>
          <w:u w:val="single"/>
        </w:rPr>
        <w:t>Independent Activity</w:t>
      </w:r>
    </w:p>
    <w:p w14:paraId="4E9E211B" w14:textId="75ED9A40" w:rsidR="005F00A3" w:rsidRPr="005F00A3" w:rsidRDefault="005F00A3" w:rsidP="001772A4">
      <w:pPr>
        <w:rPr>
          <w:bCs/>
        </w:rPr>
      </w:pPr>
      <w:r w:rsidRPr="005F00A3">
        <w:rPr>
          <w:bCs/>
        </w:rPr>
        <w:t>It is recommended that you also use GitHub to store the files</w:t>
      </w:r>
      <w:r w:rsidR="00F20421">
        <w:rPr>
          <w:bCs/>
        </w:rPr>
        <w:t xml:space="preserve"> for your in-class work. Create a repository for this now.</w:t>
      </w:r>
    </w:p>
    <w:p w14:paraId="396425ED" w14:textId="77777777" w:rsidR="005F00A3" w:rsidRDefault="005F00A3" w:rsidP="001772A4">
      <w:pPr>
        <w:rPr>
          <w:b/>
        </w:rPr>
      </w:pPr>
    </w:p>
    <w:p w14:paraId="3E2CA530" w14:textId="798ACF7A" w:rsidR="00E53FDA" w:rsidRPr="00592022" w:rsidRDefault="00E53FDA" w:rsidP="001772A4">
      <w:r w:rsidRPr="00592022">
        <w:rPr>
          <w:b/>
        </w:rPr>
        <w:lastRenderedPageBreak/>
        <w:t>That’s it for this activity!</w:t>
      </w:r>
      <w:r w:rsidRPr="00592022">
        <w:t xml:space="preserve"> From this point </w:t>
      </w:r>
      <w:r w:rsidR="00C26681" w:rsidRPr="00592022">
        <w:t>forward,</w:t>
      </w:r>
      <w:r w:rsidRPr="00592022">
        <w:t xml:space="preserve"> you should remember to complete steps </w:t>
      </w:r>
      <w:r w:rsidR="00DA5A75" w:rsidRPr="00592022">
        <w:t>10 to 11 at regular intervals</w:t>
      </w:r>
      <w:r w:rsidR="007E29D7">
        <w:t xml:space="preserve"> as you progress through the assessment.</w:t>
      </w:r>
    </w:p>
    <w:p w14:paraId="2B7202F8" w14:textId="77777777" w:rsidR="001772A4" w:rsidRPr="00592022" w:rsidRDefault="001772A4" w:rsidP="001772A4"/>
    <w:p w14:paraId="2E32F25A" w14:textId="77777777" w:rsidR="001772A4" w:rsidRPr="00592022" w:rsidRDefault="001772A4" w:rsidP="001772A4"/>
    <w:p w14:paraId="4B4C0E85" w14:textId="77777777" w:rsidR="001772A4" w:rsidRPr="00592022" w:rsidRDefault="001772A4" w:rsidP="001772A4"/>
    <w:p w14:paraId="0D985519" w14:textId="77777777" w:rsidR="001772A4" w:rsidRPr="00592022" w:rsidRDefault="001772A4" w:rsidP="001772A4"/>
    <w:p w14:paraId="72320649" w14:textId="77777777" w:rsidR="001772A4" w:rsidRPr="00592022" w:rsidRDefault="001772A4" w:rsidP="001772A4"/>
    <w:p w14:paraId="12F2E82A" w14:textId="77777777" w:rsidR="001772A4" w:rsidRPr="00592022" w:rsidRDefault="001772A4" w:rsidP="004D63B9">
      <w:pPr>
        <w:jc w:val="center"/>
      </w:pPr>
    </w:p>
    <w:p w14:paraId="0FFD14E5" w14:textId="77777777" w:rsidR="001772A4" w:rsidRPr="00592022" w:rsidRDefault="001772A4" w:rsidP="001772A4"/>
    <w:p w14:paraId="4998DF48" w14:textId="77777777" w:rsidR="001772A4" w:rsidRPr="00592022" w:rsidRDefault="001772A4" w:rsidP="001772A4"/>
    <w:p w14:paraId="7B775860" w14:textId="77777777" w:rsidR="001772A4" w:rsidRPr="00592022" w:rsidRDefault="001772A4" w:rsidP="001772A4"/>
    <w:p w14:paraId="37B1B369" w14:textId="77777777" w:rsidR="001772A4" w:rsidRPr="00592022" w:rsidRDefault="001772A4" w:rsidP="001772A4"/>
    <w:p w14:paraId="2D000E78" w14:textId="77777777" w:rsidR="001772A4" w:rsidRPr="00592022" w:rsidRDefault="001772A4" w:rsidP="001772A4"/>
    <w:p w14:paraId="56EE99EC" w14:textId="77777777" w:rsidR="001772A4" w:rsidRPr="00592022" w:rsidRDefault="001772A4" w:rsidP="001772A4"/>
    <w:p w14:paraId="34F91F9B" w14:textId="77777777" w:rsidR="001772A4" w:rsidRPr="00592022" w:rsidRDefault="001772A4" w:rsidP="001772A4"/>
    <w:p w14:paraId="77881421" w14:textId="77777777" w:rsidR="001772A4" w:rsidRPr="00592022" w:rsidRDefault="001772A4" w:rsidP="001772A4"/>
    <w:p w14:paraId="53A5AFA3" w14:textId="77777777" w:rsidR="001772A4" w:rsidRPr="00592022" w:rsidRDefault="001772A4" w:rsidP="001772A4"/>
    <w:p w14:paraId="1321DD98" w14:textId="77777777" w:rsidR="001772A4" w:rsidRPr="00592022" w:rsidRDefault="001772A4" w:rsidP="001772A4"/>
    <w:p w14:paraId="2478EEBE" w14:textId="77777777" w:rsidR="001772A4" w:rsidRPr="00592022" w:rsidRDefault="001772A4" w:rsidP="001772A4"/>
    <w:p w14:paraId="1534186C" w14:textId="77777777" w:rsidR="001772A4" w:rsidRPr="00592022" w:rsidRDefault="001772A4" w:rsidP="001772A4"/>
    <w:p w14:paraId="41892D06" w14:textId="77777777" w:rsidR="001772A4" w:rsidRPr="00592022" w:rsidRDefault="001772A4" w:rsidP="001772A4"/>
    <w:p w14:paraId="755DFAB0" w14:textId="0A9998D7" w:rsidR="0032700E" w:rsidRPr="00592022" w:rsidRDefault="0032700E" w:rsidP="001772A4">
      <w:pPr>
        <w:jc w:val="center"/>
      </w:pPr>
    </w:p>
    <w:sectPr w:rsidR="0032700E" w:rsidRPr="00592022" w:rsidSect="00AA03FA">
      <w:headerReference w:type="even" r:id="rId15"/>
      <w:headerReference w:type="default" r:id="rId16"/>
      <w:footerReference w:type="even" r:id="rId17"/>
      <w:footerReference w:type="default" r:id="rId18"/>
      <w:headerReference w:type="first" r:id="rId19"/>
      <w:footerReference w:type="firs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9302C" w14:textId="77777777" w:rsidR="00AA03FA" w:rsidRDefault="00AA03FA" w:rsidP="005A180D">
      <w:pPr>
        <w:spacing w:after="0" w:line="240" w:lineRule="auto"/>
      </w:pPr>
      <w:r>
        <w:separator/>
      </w:r>
    </w:p>
  </w:endnote>
  <w:endnote w:type="continuationSeparator" w:id="0">
    <w:p w14:paraId="0F30EF23" w14:textId="77777777" w:rsidR="00AA03FA" w:rsidRDefault="00AA03FA" w:rsidP="005A180D">
      <w:pPr>
        <w:spacing w:after="0" w:line="240" w:lineRule="auto"/>
      </w:pPr>
      <w:r>
        <w:continuationSeparator/>
      </w:r>
    </w:p>
  </w:endnote>
  <w:endnote w:type="continuationNotice" w:id="1">
    <w:p w14:paraId="7C3819E1" w14:textId="77777777" w:rsidR="00AA03FA" w:rsidRDefault="00AA03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05901" w14:textId="77777777" w:rsidR="003F16AF" w:rsidRDefault="003F16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E81F8" w14:textId="45C3BFEB" w:rsidR="007A2E37" w:rsidRDefault="007A2E37" w:rsidP="007A2E3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4418F" w14:textId="77777777" w:rsidR="003F16AF" w:rsidRDefault="003F16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4B290" w14:textId="77777777" w:rsidR="00AA03FA" w:rsidRDefault="00AA03FA" w:rsidP="005A180D">
      <w:pPr>
        <w:spacing w:after="0" w:line="240" w:lineRule="auto"/>
      </w:pPr>
      <w:r>
        <w:separator/>
      </w:r>
    </w:p>
  </w:footnote>
  <w:footnote w:type="continuationSeparator" w:id="0">
    <w:p w14:paraId="53680CC6" w14:textId="77777777" w:rsidR="00AA03FA" w:rsidRDefault="00AA03FA" w:rsidP="005A180D">
      <w:pPr>
        <w:spacing w:after="0" w:line="240" w:lineRule="auto"/>
      </w:pPr>
      <w:r>
        <w:continuationSeparator/>
      </w:r>
    </w:p>
  </w:footnote>
  <w:footnote w:type="continuationNotice" w:id="1">
    <w:p w14:paraId="0EA8290C" w14:textId="77777777" w:rsidR="00AA03FA" w:rsidRDefault="00AA03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B80F2" w14:textId="77777777" w:rsidR="003F16AF" w:rsidRDefault="003F16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5A180D" w14:paraId="5C63AA0A" w14:textId="77777777" w:rsidTr="005A180D">
      <w:tc>
        <w:tcPr>
          <w:tcW w:w="5228" w:type="dxa"/>
        </w:tcPr>
        <w:p w14:paraId="2CD8FDEF" w14:textId="18894E7D" w:rsidR="005A180D" w:rsidRDefault="003F16AF">
          <w:pPr>
            <w:pStyle w:val="Header"/>
          </w:pPr>
          <w:r>
            <w:t>Syed Jan</w:t>
          </w:r>
        </w:p>
      </w:tc>
      <w:tc>
        <w:tcPr>
          <w:tcW w:w="5228" w:type="dxa"/>
        </w:tcPr>
        <w:p w14:paraId="1B927372" w14:textId="724FC5DA" w:rsidR="005A180D" w:rsidRDefault="005A180D" w:rsidP="006719E5">
          <w:pPr>
            <w:pStyle w:val="Header"/>
            <w:jc w:val="right"/>
          </w:pPr>
        </w:p>
      </w:tc>
    </w:tr>
  </w:tbl>
  <w:p w14:paraId="767F225D" w14:textId="796621CB" w:rsidR="005A180D" w:rsidRDefault="006F4E55">
    <w:pPr>
      <w:pStyle w:val="Header"/>
    </w:pPr>
    <w:r>
      <w:rPr>
        <w:noProof/>
      </w:rPr>
      <w:drawing>
        <wp:anchor distT="0" distB="0" distL="114300" distR="114300" simplePos="0" relativeHeight="251658240" behindDoc="0" locked="0" layoutInCell="1" allowOverlap="1" wp14:anchorId="342E69C6" wp14:editId="1FF639CD">
          <wp:simplePos x="0" y="0"/>
          <wp:positionH relativeFrom="margin">
            <wp:align>right</wp:align>
          </wp:positionH>
          <wp:positionV relativeFrom="paragraph">
            <wp:posOffset>-278964</wp:posOffset>
          </wp:positionV>
          <wp:extent cx="1242060" cy="342900"/>
          <wp:effectExtent l="0" t="0" r="0" b="0"/>
          <wp:wrapNone/>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rotWithShape="1">
                  <a:blip r:embed="rId1">
                    <a:extLst>
                      <a:ext uri="{28A0092B-C50C-407E-A947-70E740481C1C}">
                        <a14:useLocalDpi xmlns:a14="http://schemas.microsoft.com/office/drawing/2010/main" val="0"/>
                      </a:ext>
                    </a:extLst>
                  </a:blip>
                  <a:srcRect l="14891" t="29262" r="14908" b="30812"/>
                  <a:stretch/>
                </pic:blipFill>
                <pic:spPr bwMode="auto">
                  <a:xfrm>
                    <a:off x="0" y="0"/>
                    <a:ext cx="1242060" cy="342900"/>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F0026" w14:textId="77777777" w:rsidR="003F16AF" w:rsidRDefault="003F16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25179"/>
    <w:multiLevelType w:val="hybridMultilevel"/>
    <w:tmpl w:val="91448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904338"/>
    <w:multiLevelType w:val="hybridMultilevel"/>
    <w:tmpl w:val="DBB07B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6266CD8"/>
    <w:multiLevelType w:val="hybridMultilevel"/>
    <w:tmpl w:val="53460B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8761731"/>
    <w:multiLevelType w:val="hybridMultilevel"/>
    <w:tmpl w:val="DB18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94F208F"/>
    <w:multiLevelType w:val="hybridMultilevel"/>
    <w:tmpl w:val="88C45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0557881">
    <w:abstractNumId w:val="1"/>
  </w:num>
  <w:num w:numId="2" w16cid:durableId="1270241967">
    <w:abstractNumId w:val="4"/>
  </w:num>
  <w:num w:numId="3" w16cid:durableId="1894148535">
    <w:abstractNumId w:val="0"/>
  </w:num>
  <w:num w:numId="4" w16cid:durableId="609748603">
    <w:abstractNumId w:val="3"/>
  </w:num>
  <w:num w:numId="5" w16cid:durableId="11317541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tDQ0MjEyNDM0NTNU0lEKTi0uzszPAykwqgUAwMAjNywAAAA="/>
  </w:docVars>
  <w:rsids>
    <w:rsidRoot w:val="005A180D"/>
    <w:rsid w:val="000071AE"/>
    <w:rsid w:val="00007605"/>
    <w:rsid w:val="0001274D"/>
    <w:rsid w:val="00015578"/>
    <w:rsid w:val="00017B76"/>
    <w:rsid w:val="0009271D"/>
    <w:rsid w:val="000A6814"/>
    <w:rsid w:val="000C2212"/>
    <w:rsid w:val="000C7F33"/>
    <w:rsid w:val="000D5BD2"/>
    <w:rsid w:val="000F3BCE"/>
    <w:rsid w:val="00105E82"/>
    <w:rsid w:val="00113E07"/>
    <w:rsid w:val="00135575"/>
    <w:rsid w:val="001445F7"/>
    <w:rsid w:val="00145B9D"/>
    <w:rsid w:val="00151AAA"/>
    <w:rsid w:val="0016606B"/>
    <w:rsid w:val="00176039"/>
    <w:rsid w:val="001772A4"/>
    <w:rsid w:val="001949D2"/>
    <w:rsid w:val="001B588C"/>
    <w:rsid w:val="001C1D29"/>
    <w:rsid w:val="001C4267"/>
    <w:rsid w:val="001D318E"/>
    <w:rsid w:val="001F73FF"/>
    <w:rsid w:val="0020586F"/>
    <w:rsid w:val="00206C06"/>
    <w:rsid w:val="002079CA"/>
    <w:rsid w:val="002158CF"/>
    <w:rsid w:val="00222F02"/>
    <w:rsid w:val="002648D3"/>
    <w:rsid w:val="00271BF2"/>
    <w:rsid w:val="00271F4D"/>
    <w:rsid w:val="00283AE7"/>
    <w:rsid w:val="002C2F3F"/>
    <w:rsid w:val="002C7510"/>
    <w:rsid w:val="002E0BE5"/>
    <w:rsid w:val="002E2F3C"/>
    <w:rsid w:val="0031240D"/>
    <w:rsid w:val="0032700E"/>
    <w:rsid w:val="003459D5"/>
    <w:rsid w:val="003603E5"/>
    <w:rsid w:val="00372F7C"/>
    <w:rsid w:val="00375219"/>
    <w:rsid w:val="00390CF9"/>
    <w:rsid w:val="003B0261"/>
    <w:rsid w:val="003B277A"/>
    <w:rsid w:val="003D0903"/>
    <w:rsid w:val="003D1AC9"/>
    <w:rsid w:val="003E4A62"/>
    <w:rsid w:val="003F16AF"/>
    <w:rsid w:val="004111DD"/>
    <w:rsid w:val="00412032"/>
    <w:rsid w:val="00412AEB"/>
    <w:rsid w:val="004208DB"/>
    <w:rsid w:val="00422817"/>
    <w:rsid w:val="00446CA9"/>
    <w:rsid w:val="0044731D"/>
    <w:rsid w:val="004572DB"/>
    <w:rsid w:val="0046229E"/>
    <w:rsid w:val="0046506E"/>
    <w:rsid w:val="00476169"/>
    <w:rsid w:val="00487F86"/>
    <w:rsid w:val="004D63B9"/>
    <w:rsid w:val="004F0D44"/>
    <w:rsid w:val="004F618F"/>
    <w:rsid w:val="00500825"/>
    <w:rsid w:val="00511070"/>
    <w:rsid w:val="00526687"/>
    <w:rsid w:val="005408FC"/>
    <w:rsid w:val="00540DAF"/>
    <w:rsid w:val="005465A6"/>
    <w:rsid w:val="005715B2"/>
    <w:rsid w:val="00587567"/>
    <w:rsid w:val="00592022"/>
    <w:rsid w:val="005A180D"/>
    <w:rsid w:val="005A4884"/>
    <w:rsid w:val="005B2AC3"/>
    <w:rsid w:val="005D02A4"/>
    <w:rsid w:val="005D3772"/>
    <w:rsid w:val="005D5922"/>
    <w:rsid w:val="005E70CE"/>
    <w:rsid w:val="005F00A3"/>
    <w:rsid w:val="005F5B22"/>
    <w:rsid w:val="005F67B7"/>
    <w:rsid w:val="005F6B04"/>
    <w:rsid w:val="00610E23"/>
    <w:rsid w:val="006130F7"/>
    <w:rsid w:val="006253AF"/>
    <w:rsid w:val="00625E32"/>
    <w:rsid w:val="00640C3F"/>
    <w:rsid w:val="00657937"/>
    <w:rsid w:val="00664FFC"/>
    <w:rsid w:val="006719E5"/>
    <w:rsid w:val="0068480D"/>
    <w:rsid w:val="006941E9"/>
    <w:rsid w:val="006B21DF"/>
    <w:rsid w:val="006B65B7"/>
    <w:rsid w:val="006D3016"/>
    <w:rsid w:val="006F4DE1"/>
    <w:rsid w:val="006F4E55"/>
    <w:rsid w:val="007077A8"/>
    <w:rsid w:val="00713326"/>
    <w:rsid w:val="00713663"/>
    <w:rsid w:val="00722A26"/>
    <w:rsid w:val="00730145"/>
    <w:rsid w:val="007367BC"/>
    <w:rsid w:val="007371B9"/>
    <w:rsid w:val="00744430"/>
    <w:rsid w:val="00744847"/>
    <w:rsid w:val="00747966"/>
    <w:rsid w:val="00771E79"/>
    <w:rsid w:val="00774C3D"/>
    <w:rsid w:val="00775EBD"/>
    <w:rsid w:val="00785FCE"/>
    <w:rsid w:val="007951AC"/>
    <w:rsid w:val="007A2E37"/>
    <w:rsid w:val="007A35C4"/>
    <w:rsid w:val="007A4064"/>
    <w:rsid w:val="007B6792"/>
    <w:rsid w:val="007C73B8"/>
    <w:rsid w:val="007E2225"/>
    <w:rsid w:val="007E29D7"/>
    <w:rsid w:val="008062EE"/>
    <w:rsid w:val="00810FFA"/>
    <w:rsid w:val="00820EBD"/>
    <w:rsid w:val="00821619"/>
    <w:rsid w:val="008225E3"/>
    <w:rsid w:val="008256D5"/>
    <w:rsid w:val="00831B68"/>
    <w:rsid w:val="00882D4A"/>
    <w:rsid w:val="008830AC"/>
    <w:rsid w:val="008853D4"/>
    <w:rsid w:val="008A6867"/>
    <w:rsid w:val="008A739D"/>
    <w:rsid w:val="008A7F9F"/>
    <w:rsid w:val="008A7FF5"/>
    <w:rsid w:val="008B0BC2"/>
    <w:rsid w:val="008B4027"/>
    <w:rsid w:val="008C12DD"/>
    <w:rsid w:val="008D5278"/>
    <w:rsid w:val="008E41A0"/>
    <w:rsid w:val="008E494F"/>
    <w:rsid w:val="008F288D"/>
    <w:rsid w:val="00915F6F"/>
    <w:rsid w:val="00923361"/>
    <w:rsid w:val="00931715"/>
    <w:rsid w:val="00940C38"/>
    <w:rsid w:val="009436DC"/>
    <w:rsid w:val="0094517B"/>
    <w:rsid w:val="00982A1E"/>
    <w:rsid w:val="0099309C"/>
    <w:rsid w:val="00995658"/>
    <w:rsid w:val="009B0B83"/>
    <w:rsid w:val="009B3AD8"/>
    <w:rsid w:val="009D3BE9"/>
    <w:rsid w:val="009D687D"/>
    <w:rsid w:val="009E0860"/>
    <w:rsid w:val="009E2EC8"/>
    <w:rsid w:val="009E33A4"/>
    <w:rsid w:val="00A040F9"/>
    <w:rsid w:val="00A139E8"/>
    <w:rsid w:val="00A26133"/>
    <w:rsid w:val="00A3464C"/>
    <w:rsid w:val="00A41F52"/>
    <w:rsid w:val="00A50D1C"/>
    <w:rsid w:val="00A74E67"/>
    <w:rsid w:val="00A85E29"/>
    <w:rsid w:val="00A860D6"/>
    <w:rsid w:val="00AA03FA"/>
    <w:rsid w:val="00AA3C1B"/>
    <w:rsid w:val="00AC1D17"/>
    <w:rsid w:val="00AC7170"/>
    <w:rsid w:val="00AF5A8A"/>
    <w:rsid w:val="00B14643"/>
    <w:rsid w:val="00B1615A"/>
    <w:rsid w:val="00B46FBE"/>
    <w:rsid w:val="00B662C7"/>
    <w:rsid w:val="00B73792"/>
    <w:rsid w:val="00B757F7"/>
    <w:rsid w:val="00BA5851"/>
    <w:rsid w:val="00BA5B16"/>
    <w:rsid w:val="00BB039C"/>
    <w:rsid w:val="00BB1C60"/>
    <w:rsid w:val="00BC7392"/>
    <w:rsid w:val="00BD580C"/>
    <w:rsid w:val="00BE3B20"/>
    <w:rsid w:val="00C22171"/>
    <w:rsid w:val="00C26681"/>
    <w:rsid w:val="00C27416"/>
    <w:rsid w:val="00C279E1"/>
    <w:rsid w:val="00C344E3"/>
    <w:rsid w:val="00C5507F"/>
    <w:rsid w:val="00C7184D"/>
    <w:rsid w:val="00C75D8C"/>
    <w:rsid w:val="00C81232"/>
    <w:rsid w:val="00CA07A1"/>
    <w:rsid w:val="00CB0487"/>
    <w:rsid w:val="00CB552C"/>
    <w:rsid w:val="00CC210A"/>
    <w:rsid w:val="00CC2233"/>
    <w:rsid w:val="00CD1B79"/>
    <w:rsid w:val="00CD1D06"/>
    <w:rsid w:val="00CE43BA"/>
    <w:rsid w:val="00CF5B2B"/>
    <w:rsid w:val="00CF7B27"/>
    <w:rsid w:val="00D258A2"/>
    <w:rsid w:val="00D51782"/>
    <w:rsid w:val="00D5217F"/>
    <w:rsid w:val="00D63FCE"/>
    <w:rsid w:val="00D72A57"/>
    <w:rsid w:val="00D74C70"/>
    <w:rsid w:val="00DA5A75"/>
    <w:rsid w:val="00DA7726"/>
    <w:rsid w:val="00DE3148"/>
    <w:rsid w:val="00DE7C5A"/>
    <w:rsid w:val="00E001E4"/>
    <w:rsid w:val="00E027C0"/>
    <w:rsid w:val="00E0603C"/>
    <w:rsid w:val="00E12778"/>
    <w:rsid w:val="00E32AB3"/>
    <w:rsid w:val="00E3603C"/>
    <w:rsid w:val="00E53FDA"/>
    <w:rsid w:val="00E82192"/>
    <w:rsid w:val="00EA0F24"/>
    <w:rsid w:val="00EA6E97"/>
    <w:rsid w:val="00EB176F"/>
    <w:rsid w:val="00EB38C2"/>
    <w:rsid w:val="00EC11EE"/>
    <w:rsid w:val="00ED7723"/>
    <w:rsid w:val="00EE3E6D"/>
    <w:rsid w:val="00EF4923"/>
    <w:rsid w:val="00F13394"/>
    <w:rsid w:val="00F20421"/>
    <w:rsid w:val="00F272B0"/>
    <w:rsid w:val="00F3226F"/>
    <w:rsid w:val="00F40D8F"/>
    <w:rsid w:val="00F46780"/>
    <w:rsid w:val="00F536A4"/>
    <w:rsid w:val="00F60EBE"/>
    <w:rsid w:val="00F63E98"/>
    <w:rsid w:val="00F7115E"/>
    <w:rsid w:val="00F75C46"/>
    <w:rsid w:val="00F813F9"/>
    <w:rsid w:val="00F8395F"/>
    <w:rsid w:val="00F85D79"/>
    <w:rsid w:val="00F979C7"/>
    <w:rsid w:val="00FA5A1C"/>
    <w:rsid w:val="00FA66E7"/>
    <w:rsid w:val="00FB197B"/>
    <w:rsid w:val="00FD3339"/>
    <w:rsid w:val="00FE352E"/>
    <w:rsid w:val="00FF6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C03D5B"/>
  <w15:chartTrackingRefBased/>
  <w15:docId w15:val="{51A8908E-3584-4BF9-98E4-A5D1B9FEF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8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180D"/>
  </w:style>
  <w:style w:type="paragraph" w:styleId="Footer">
    <w:name w:val="footer"/>
    <w:basedOn w:val="Normal"/>
    <w:link w:val="FooterChar"/>
    <w:uiPriority w:val="99"/>
    <w:unhideWhenUsed/>
    <w:rsid w:val="005A18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180D"/>
  </w:style>
  <w:style w:type="table" w:styleId="TableGrid">
    <w:name w:val="Table Grid"/>
    <w:basedOn w:val="TableNormal"/>
    <w:uiPriority w:val="39"/>
    <w:rsid w:val="005A18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371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71B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719E5"/>
    <w:pPr>
      <w:ind w:left="720"/>
      <w:contextualSpacing/>
    </w:pPr>
  </w:style>
  <w:style w:type="character" w:styleId="Hyperlink">
    <w:name w:val="Hyperlink"/>
    <w:basedOn w:val="DefaultParagraphFont"/>
    <w:uiPriority w:val="99"/>
    <w:unhideWhenUsed/>
    <w:rsid w:val="006719E5"/>
    <w:rPr>
      <w:color w:val="0563C1" w:themeColor="hyperlink"/>
      <w:u w:val="single"/>
    </w:rPr>
  </w:style>
  <w:style w:type="character" w:styleId="UnresolvedMention">
    <w:name w:val="Unresolved Mention"/>
    <w:basedOn w:val="DefaultParagraphFont"/>
    <w:uiPriority w:val="99"/>
    <w:semiHidden/>
    <w:unhideWhenUsed/>
    <w:rsid w:val="006719E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esktop.github.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77F000-0C04-41BF-9C01-EB3AB5CF7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788</Words>
  <Characters>367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mes</dc:creator>
  <cp:keywords/>
  <dc:description/>
  <cp:lastModifiedBy>Syed Jan</cp:lastModifiedBy>
  <cp:revision>3</cp:revision>
  <dcterms:created xsi:type="dcterms:W3CDTF">2024-04-03T10:11:00Z</dcterms:created>
  <dcterms:modified xsi:type="dcterms:W3CDTF">2024-04-03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5dffae07bbeb05bec12e44a577160664039139e8139039b49a4c61513d2fc0</vt:lpwstr>
  </property>
</Properties>
</file>